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V-graphs</w:t>
      </w:r>
    </w:p>
    <w:p>
      <w:pPr>
        <w:pStyle w:val="Author"/>
      </w:pPr>
      <w:r>
        <w:t xml:space="preserve">Noah</w:t>
      </w:r>
      <w:r>
        <w:t xml:space="preserve"> </w:t>
      </w:r>
      <w:r>
        <w:t xml:space="preserve">Krebs</w:t>
      </w:r>
    </w:p>
    <w:p>
      <w:pPr>
        <w:pStyle w:val="Date"/>
      </w:pPr>
      <w:r>
        <w:t xml:space="preserve">2023-07-2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qpc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qPCR-data-7-24-1-aev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pc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qPCR-data-21-aev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pc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qPCRdata-21-4-AEV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qpc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18s(1408/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EV-graph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Actin(1170/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EV-graph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Def(1160/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EV-graphs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L-17_internal(256/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EV-graph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HSP70(598/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EV-graphs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HSP90(1532/3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EV-graphs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VIPERIN(1828/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EV-graphs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18s(1408/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EV-graphs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ATPsynthase(1385/6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EV-graphs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citratesynthase(1383/4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EV-graphs_files/figure-docx/unnamed-chunk-1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GAPDH(1172/3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EV-graphs_files/figure-docx/unnamed-chunk-13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V-graphs</dc:title>
  <dc:creator>Noah Krebs</dc:creator>
  <cp:keywords/>
  <dcterms:created xsi:type="dcterms:W3CDTF">2023-07-26T13:11:17Z</dcterms:created>
  <dcterms:modified xsi:type="dcterms:W3CDTF">2023-07-26T13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5</vt:lpwstr>
  </property>
  <property fmtid="{D5CDD505-2E9C-101B-9397-08002B2CF9AE}" pid="3" name="output">
    <vt:lpwstr/>
  </property>
</Properties>
</file>